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p w:rsidR="005C0218" w:rsidP="005C0218" w14:paraId="051C04FB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4DE1AEF" w14:textId="77777777" w:rsidTr="00EE5650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C0218" w:rsidP="00EE5650" w14:paraId="1EF7D61F" w14:textId="77777777">
            <w:pPr>
              <w:pStyle w:val="Uthev2"/>
            </w:pPr>
            <w:r w:rsidRPr="00070162">
              <w:t>R</w:t>
            </w:r>
            <w:r>
              <w:t xml:space="preserve">isikovurdering </w:t>
            </w:r>
            <w:r w:rsidRPr="007311BF">
              <w:t xml:space="preserve">2021 – Motorhall med kjeller og </w:t>
            </w:r>
            <w:r>
              <w:t>galleri</w:t>
            </w:r>
          </w:p>
        </w:tc>
      </w:tr>
    </w:tbl>
    <w:p w:rsidR="005C0218" w:rsidRPr="00582AE7" w:rsidP="005C0218" w14:paraId="77BC1B16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761CE688" w14:textId="77777777" w:rsidTr="00EE5650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5C0218" w:rsidRPr="00CD6AFD" w:rsidP="00EE5650" w14:paraId="06681A26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5C0218" w:rsidRPr="00CD6AFD" w:rsidP="00EE5650" w14:paraId="62BFE0B8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EBDE8D7" w14:textId="77777777" w:rsidTr="00EE5650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5C0218" w:rsidRPr="00324B19" w:rsidP="00EE5650" w14:paraId="4DC4DAA1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7.01.2021</w:t>
            </w:r>
          </w:p>
        </w:tc>
        <w:tc>
          <w:tcPr>
            <w:tcW w:w="11203" w:type="dxa"/>
          </w:tcPr>
          <w:p w:rsidR="005C0218" w:rsidRPr="00CD6AFD" w:rsidP="00EE5650" w14:paraId="140429A2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2AC3B008" w14:textId="77777777" w:rsidTr="00EE5650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5C0218" w:rsidRPr="007311BF" w:rsidP="00EE5650" w14:paraId="569A7AC3" w14:textId="77777777">
            <w:pPr>
              <w:rPr>
                <w:bCs w:val="0"/>
                <w:color w:val="auto"/>
              </w:rPr>
            </w:pPr>
            <w:r w:rsidRPr="007311BF">
              <w:rPr>
                <w:bCs w:val="0"/>
                <w:color w:val="auto"/>
              </w:rPr>
              <w:t>Deltakarar</w:t>
            </w:r>
          </w:p>
          <w:p w:rsidR="005C0218" w:rsidRPr="007311BF" w:rsidP="00EE5650" w14:paraId="7F64720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7311BF">
              <w:rPr>
                <w:rFonts w:ascii="Times New Roman" w:hAnsi="Times New Roman"/>
                <w:bCs w:val="0"/>
                <w:color w:val="auto"/>
                <w:sz w:val="24"/>
              </w:rPr>
              <w:t>Geir Jakobsen og Øystein Mjømen</w:t>
            </w:r>
          </w:p>
        </w:tc>
        <w:tc>
          <w:tcPr>
            <w:tcW w:w="11203" w:type="dxa"/>
          </w:tcPr>
          <w:p w:rsidR="005C0218" w:rsidRPr="007311BF" w:rsidP="00EE5650" w14:paraId="4B76E1DD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5C0218" w:rsidP="005C0218" w14:paraId="3044E718" w14:textId="77777777"/>
    <w:p w:rsidR="005C0218" w:rsidRPr="00A163D2" w:rsidP="005C0218" w14:paraId="5E62426F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5C0218" w:rsidP="005C0218" w14:paraId="7A9B776F" w14:textId="77777777">
      <w:pPr>
        <w:rPr>
          <w:b/>
        </w:rPr>
      </w:pPr>
    </w:p>
    <w:p w:rsidR="005C0218" w:rsidRPr="00897DDC" w:rsidP="005C0218" w14:paraId="3941D8BB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5C0218" w:rsidP="005C0218" w14:paraId="2E245E11" w14:textId="77777777">
      <w:pPr>
        <w:rPr>
          <w:b/>
        </w:rPr>
      </w:pPr>
    </w:p>
    <w:p w:rsidR="005C0218" w:rsidRPr="00DD1727" w:rsidP="005C0218" w14:paraId="44398DBD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5C0218" w:rsidP="005C0218" w14:paraId="6EFF6426" w14:textId="77777777">
      <w:pPr>
        <w:rPr>
          <w:b/>
        </w:rPr>
      </w:pPr>
    </w:p>
    <w:p w:rsidR="005C0218" w:rsidRPr="00525F70" w:rsidP="005C0218" w14:paraId="56B1F380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5C0218" w:rsidP="005C0218" w14:paraId="03D74C59" w14:textId="77777777">
      <w:pPr>
        <w:rPr>
          <w:b/>
        </w:rPr>
      </w:pPr>
    </w:p>
    <w:p w:rsidR="005C0218" w:rsidP="005C0218" w14:paraId="75989373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5C0218" w:rsidP="005C0218" w14:paraId="795D878D" w14:textId="77777777"/>
    <w:p w:rsidR="005C0218" w:rsidP="005C0218" w14:paraId="14263844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5C0218" w:rsidRPr="007258D8" w:rsidP="005C0218" w14:paraId="19494EEA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5C0218" w:rsidP="005C0218" w14:paraId="2C65220E" w14:textId="77777777"/>
    <w:p w:rsidR="005C0218" w:rsidRPr="00C869BE" w:rsidP="005C0218" w14:paraId="3ED82BA8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5C0218" w:rsidRPr="00150909" w:rsidP="005C0218" w14:paraId="060FAB32" w14:textId="77777777"/>
    <w:p w:rsidR="005C0218" w:rsidP="005C0218" w14:paraId="22274481" w14:textId="77777777"/>
    <w:p w:rsidR="005C0218" w:rsidP="005C0218" w14:paraId="577BCA33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5C0218" w:rsidP="005C0218" w14:paraId="4308EF5A" w14:textId="77777777">
      <w:pPr>
        <w:rPr>
          <w:b/>
          <w:u w:val="single"/>
        </w:rPr>
      </w:pPr>
    </w:p>
    <w:p w:rsidR="005C0218" w:rsidRPr="0036746C" w:rsidP="005C0218" w14:paraId="48D32DF4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5C0218" w:rsidP="005C0218" w14:paraId="6896D6CF" w14:textId="77777777">
      <w:pPr>
        <w:rPr>
          <w:b/>
        </w:rPr>
      </w:pPr>
    </w:p>
    <w:p w:rsidR="005C0218" w:rsidP="005C0218" w14:paraId="7DBBB5FC" w14:textId="77777777">
      <w:pPr>
        <w:rPr>
          <w:b/>
        </w:rPr>
      </w:pPr>
    </w:p>
    <w:p w:rsidR="005C0218" w:rsidRPr="002406D8" w:rsidP="005C0218" w14:paraId="25418F3E" w14:textId="77777777">
      <w:pPr>
        <w:rPr>
          <w:b/>
        </w:rPr>
      </w:pPr>
    </w:p>
    <w:p w:rsidR="005C0218" w:rsidP="005C0218" w14:paraId="5F20F964" w14:textId="77777777">
      <w:pPr>
        <w:rPr>
          <w:rFonts w:ascii="Times New Roman" w:hAnsi="Times New Roman"/>
          <w:sz w:val="24"/>
        </w:rPr>
      </w:pPr>
    </w:p>
    <w:p w:rsidR="005C0218" w:rsidRPr="007C332C" w:rsidP="005C0218" w14:paraId="0F0C5031" w14:textId="77777777">
      <w:pPr>
        <w:rPr>
          <w:rFonts w:ascii="Times New Roman" w:hAnsi="Times New Roman"/>
          <w:sz w:val="24"/>
        </w:rPr>
      </w:pPr>
    </w:p>
    <w:p w:rsidR="005C0218" w:rsidRPr="007C332C" w:rsidP="005C0218" w14:paraId="666D19A0" w14:textId="77777777">
      <w:pPr>
        <w:rPr>
          <w:rFonts w:ascii="Times New Roman" w:hAnsi="Times New Roman"/>
          <w:color w:val="0070C0"/>
          <w:sz w:val="24"/>
        </w:rPr>
      </w:pPr>
    </w:p>
    <w:p w:rsidR="005C0218" w:rsidRPr="00A01195" w:rsidP="005C0218" w14:paraId="027D0750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5C0218" w:rsidP="005C0218" w14:paraId="118E4907" w14:textId="77777777">
      <w:pPr>
        <w:pStyle w:val="Heading2"/>
      </w:pPr>
      <w:r>
        <w:t xml:space="preserve">SCENARIOANALYSE/RISKOREDUSERENDE TILTAK </w:t>
      </w:r>
    </w:p>
    <w:p w:rsidR="005C0218" w:rsidP="005C0218" w14:paraId="1A945788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5C0218" w:rsidRPr="003018D0" w:rsidP="005C0218" w14:paraId="47EEB98C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5B55D7E6" w14:textId="77777777" w:rsidTr="00EE5650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5C0218" w:rsidRPr="0046282D" w:rsidP="00EE5650" w14:paraId="2C511218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5C0218" w:rsidRPr="0046282D" w:rsidP="00EE5650" w14:paraId="3D2FDB37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5C0218" w:rsidP="00EE5650" w14:paraId="6FF9A52B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5C0218" w:rsidP="00EE5650" w14:paraId="57425AC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5C0218" w:rsidP="00EE5650" w14:paraId="27A2782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C0218" w:rsidP="00EE5650" w14:paraId="1EE8A93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5C0218" w:rsidRPr="0046282D" w:rsidP="00EE5650" w14:paraId="5EB17C0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5C0218" w:rsidP="00EE5650" w14:paraId="59EFDD7A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5C0218" w:rsidP="00EE5650" w14:paraId="62106F5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5C0218" w:rsidP="00EE5650" w14:paraId="2B8CCE5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C0218" w:rsidP="00EE5650" w14:paraId="53D41EF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5C0218" w:rsidRPr="0046282D" w:rsidP="00EE5650" w14:paraId="0BB3E6C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5C0218" w:rsidRPr="0046282D" w:rsidP="00EE5650" w14:paraId="0FA866D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5C0218" w:rsidRPr="0046282D" w:rsidP="00EE5650" w14:paraId="4A7DE8B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6016C3E4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748727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5C0218" w:rsidRPr="00324B19" w:rsidP="00EE5650" w14:paraId="015C05E4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tål kan falle ut av stående lagerreol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22DE5" w:rsidP="00EE5650" w14:paraId="425ABA5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22DE5" w:rsidP="00EE5650" w14:paraId="2DAAA20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0615A08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339" w:type="pct"/>
          </w:tcPr>
          <w:p w:rsidR="005C0218" w:rsidP="00EE5650" w14:paraId="06BB72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077BA00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465E27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3AE950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ikre med en kjetti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B97E92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DD9A06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40EB00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5C0218" w:rsidP="00EE5650" w14:paraId="128DAE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F23F665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C276F6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FEAE29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3102CE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3BC18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1FC0FB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DF3DAF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A354C86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1B0513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4429751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45E1F">
              <w:rPr>
                <w:rFonts w:ascii="Times New Roman" w:hAnsi="Times New Roman"/>
                <w:b/>
                <w:sz w:val="24"/>
              </w:rPr>
              <w:t>Manglende merking øyeskylle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57EBF3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6A7A671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4D29DF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5C0218" w:rsidP="00EE5650" w14:paraId="4F033C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D24C192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9C58FD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B2BF8C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ette opp ski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0F4DE9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D0CF67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55580D5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C0218" w:rsidP="00EE5650" w14:paraId="2E05BCB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7356FB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22CD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03C95D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F4E52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ABACF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BB6EB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37414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2E5AB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80C642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0E6AF261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45E1F">
              <w:rPr>
                <w:rFonts w:ascii="Times New Roman" w:hAnsi="Times New Roman"/>
                <w:b/>
                <w:sz w:val="24"/>
              </w:rPr>
              <w:t>Ubeskyttede stålstenger står opp i liggende stålreol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37E12E5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4BC3EF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54C83E6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5C0218" w:rsidP="00EE5650" w14:paraId="210EE9D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A45E10C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115BD8E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0B9C0FE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D19B99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22DE5" w:rsidP="00EE5650" w14:paraId="5EF114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61BB5C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BDC37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22CD1B1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5D794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1A7A1768" w14:textId="77777777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8E09E3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3C2174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A70BD8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224A0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A93E23A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1C7552B0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5BF1FD2E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veiserøyk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6D8AC65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7FE808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3A434B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5C0218" w:rsidP="00EE5650" w14:paraId="4D874C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3B87738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5AC32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12FE9C1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Montere avsu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CB628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0347CDD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4AF64C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C0218" w:rsidP="00EE5650" w14:paraId="07B9F35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CC7D66F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56C25E6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9AD9FE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4DCBA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72F779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AEED0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6BB5C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B2C80D9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497A4D7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3FBCDA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Utstikkende vinkel ved rømningsvei i kje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E0CD18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6CCE6C9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462A0E6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5C0218" w:rsidP="00EE5650" w14:paraId="5676EB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FE1E2C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557C2F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2DEAE01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Kappe den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63C6526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A530A0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EB3E67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39" w:type="pct"/>
          </w:tcPr>
          <w:p w:rsidR="005C0218" w:rsidP="00EE5650" w14:paraId="069D20C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D9BBA16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33D84F3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0C637A33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F53B7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9A4C3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30E927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7B9E29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648823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5A3ED0B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6D98D31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30A57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ED2A7F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282B54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B722D8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CF8F24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B9169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5A4235A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4ED09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497992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6DBD04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9D1FC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C6B6D5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0B3221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3305154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FACF6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977BDF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1BEC5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EB64D7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6B4578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C60D2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5981497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FEC4C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372E3E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42D16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0B290D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780BB4A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475503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37CEF95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AFFE80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674C6D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8FCAA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012AC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F53C791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09DF2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4676AD0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1D8DA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073DC1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728DF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6199A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752EA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C1BE8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5B38D1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43922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EE951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7E8D9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AF62E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251E871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78C4E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2C9C4E0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36B269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40B389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429E21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47682B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B69ED9A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1B4EE4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113D01" w:rsidP="00EE5650" w14:paraId="3CAAB8A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7C7B99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CB4A0E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288E4D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763006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B104D0E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19CCED2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65B30AEB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20B6CF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03340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6931FF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E2777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F7F862D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B68BF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4C7BA1F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3E01D2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66EAF6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5EF306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C5C64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DA6B09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A4B67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09D83740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46CC47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5DDDF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4BCB216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4ACD1C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F0E2389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B491D0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0EEC3AF7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179ED4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435A33C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76802F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EA871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1ADD43F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2C75EC7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42FDD68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1F1B69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79B50F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3215A5B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3835DB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5C0218" w:rsidP="005C0218" w14:paraId="64B44E46" w14:textId="77777777">
      <w:pPr>
        <w:rPr>
          <w:i/>
          <w:color w:val="0070C0"/>
        </w:rPr>
      </w:pPr>
    </w:p>
    <w:p w:rsidR="005C0218" w:rsidRPr="00422DE5" w:rsidP="005C0218" w14:paraId="742BC804" w14:textId="77777777">
      <w:pPr>
        <w:rPr>
          <w:i/>
          <w:color w:val="0070C0"/>
        </w:rPr>
      </w:pPr>
    </w:p>
    <w:p w:rsidR="005C0218" w:rsidP="005C0218" w14:paraId="4EA53391" w14:textId="77777777">
      <w:pPr>
        <w:rPr>
          <w:sz w:val="32"/>
          <w:szCs w:val="40"/>
        </w:rPr>
      </w:pPr>
    </w:p>
    <w:p w:rsidR="005C0218" w:rsidP="005C0218" w14:paraId="32B83418" w14:textId="77777777">
      <w:pPr>
        <w:rPr>
          <w:sz w:val="32"/>
          <w:szCs w:val="40"/>
        </w:rPr>
      </w:pPr>
    </w:p>
    <w:p w:rsidR="005C0218" w:rsidP="005C0218" w14:paraId="5FB33E34" w14:textId="77777777">
      <w:pPr>
        <w:rPr>
          <w:sz w:val="32"/>
          <w:szCs w:val="40"/>
        </w:rPr>
      </w:pPr>
    </w:p>
    <w:p w:rsidR="005C0218" w:rsidP="005C0218" w14:paraId="7A6647A6" w14:textId="77777777">
      <w:pPr>
        <w:rPr>
          <w:sz w:val="32"/>
          <w:szCs w:val="40"/>
        </w:rPr>
      </w:pPr>
    </w:p>
    <w:p w:rsidR="005C0218" w:rsidRPr="008F454C" w:rsidP="005C0218" w14:paraId="40D7A7B0" w14:textId="77777777">
      <w:pPr>
        <w:pStyle w:val="Heading2"/>
      </w:pPr>
      <w:r>
        <w:t xml:space="preserve">OPPRINNELG RISIKOMATRISE </w:t>
      </w:r>
    </w:p>
    <w:p w:rsidR="005C0218" w:rsidP="005C0218" w14:paraId="2C48D27F" w14:textId="77777777">
      <w:pPr>
        <w:rPr>
          <w:szCs w:val="22"/>
        </w:rPr>
      </w:pPr>
      <w:r w:rsidRPr="008F454C">
        <w:rPr>
          <w:szCs w:val="22"/>
        </w:rPr>
        <w:t>Verdiane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5C0218" w:rsidRPr="008702EA" w:rsidP="005C0218" w14:paraId="00C01786" w14:textId="77777777">
      <w:pPr>
        <w:rPr>
          <w:i/>
          <w:color w:val="0070C0"/>
          <w:szCs w:val="22"/>
        </w:rPr>
      </w:pPr>
    </w:p>
    <w:p w:rsidR="005C0218" w:rsidRPr="008F454C" w:rsidP="005C0218" w14:paraId="64532ACC" w14:textId="77777777">
      <w:pPr>
        <w:rPr>
          <w:b/>
        </w:rPr>
      </w:pPr>
    </w:p>
    <w:p w:rsidR="005C0218" w:rsidRPr="00B43B5B" w:rsidP="005C0218" w14:paraId="659DBA03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6"/>
        <w:gridCol w:w="2103"/>
        <w:gridCol w:w="1993"/>
        <w:gridCol w:w="2103"/>
        <w:gridCol w:w="2123"/>
      </w:tblGrid>
      <w:tr w14:paraId="6AF29764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C0218" w:rsidRPr="00B43B5B" w:rsidP="00EE5650" w14:paraId="6EF5EB9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C0218" w:rsidRPr="00B43B5B" w:rsidP="00EE5650" w14:paraId="6B5BEC4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C0218" w:rsidRPr="00B43B5B" w:rsidP="00EE5650" w14:paraId="4084335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2AB2587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16F8882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C0218" w:rsidRPr="00B43B5B" w:rsidP="00EE5650" w14:paraId="578B04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C0218" w:rsidRPr="00B43B5B" w:rsidP="00EE5650" w14:paraId="0B3D2F2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45472B3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C0218" w:rsidRPr="00B43B5B" w:rsidP="00EE5650" w14:paraId="56517EF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C0218" w:rsidRPr="00B43B5B" w:rsidP="00EE5650" w14:paraId="0F81E8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C0218" w:rsidRPr="00B43B5B" w:rsidP="00EE5650" w14:paraId="05B9F93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C0218" w:rsidRPr="00B43B5B" w:rsidP="00EE5650" w14:paraId="4A9A76A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C0218" w:rsidRPr="00B43B5B" w:rsidP="00EE5650" w14:paraId="22C64C3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C0218" w:rsidRPr="00B43B5B" w:rsidP="00EE5650" w14:paraId="2C67B81F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220F4FA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4070BE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40592F1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4D50B4" w:rsidP="00EE5650" w14:paraId="38713B09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131D6E78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77A6D05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55935A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110659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3B94E78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1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5A83F36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A45992D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B239FF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50BCFE0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7D69519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4C6BF6E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64EBEF3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C16FDEB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B123F0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C0218" w:rsidRPr="00B43B5B" w:rsidP="00EE5650" w14:paraId="36087D5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7EBCE98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30582D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5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5C0218" w:rsidRPr="00F82C59" w:rsidP="00EE5650" w14:paraId="41E1BCDB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color w:val="0070C0"/>
                <w:sz w:val="24"/>
                <w:lang w:val="en-US"/>
              </w:rPr>
              <w:t>SENARIO 2</w:t>
            </w:r>
          </w:p>
        </w:tc>
      </w:tr>
      <w:tr w14:paraId="1462A34C" w14:textId="77777777" w:rsidTr="00EE5650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C0218" w:rsidRPr="00B43B5B" w:rsidP="00EE5650" w14:paraId="6917EA7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C0218" w:rsidRPr="00B43B5B" w:rsidP="00EE5650" w14:paraId="558B167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C0218" w:rsidRPr="00B43B5B" w:rsidP="00EE5650" w14:paraId="53E9023B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C0218" w:rsidRPr="00B43B5B" w:rsidP="00EE5650" w14:paraId="2D078413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C0218" w:rsidRPr="00B43B5B" w:rsidP="005C0218" w14:paraId="271F5EA5" w14:textId="77777777">
      <w:pPr>
        <w:rPr>
          <w:i/>
          <w:color w:val="0070C0"/>
          <w:szCs w:val="22"/>
          <w:lang w:val="en-US"/>
        </w:rPr>
      </w:pPr>
    </w:p>
    <w:p w:rsidR="005C0218" w:rsidP="005C0218" w14:paraId="797EB714" w14:textId="77777777">
      <w:pPr>
        <w:rPr>
          <w:b/>
          <w:sz w:val="24"/>
          <w:lang w:val="en-US"/>
        </w:rPr>
      </w:pPr>
    </w:p>
    <w:p w:rsidR="005C0218" w:rsidRPr="00110F6A" w:rsidP="005C0218" w14:paraId="0D4283FD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5C0218" w:rsidRPr="00934CCF" w:rsidP="005C0218" w14:paraId="4BCE2EFE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5C0218" w:rsidP="005C0218" w14:paraId="3FED94F3" w14:textId="77777777">
      <w:pPr>
        <w:rPr>
          <w:b/>
        </w:rPr>
      </w:pPr>
    </w:p>
    <w:p w:rsidR="005C0218" w:rsidP="005C0218" w14:paraId="1877FD7B" w14:textId="77777777">
      <w:pPr>
        <w:rPr>
          <w:b/>
        </w:rPr>
      </w:pPr>
    </w:p>
    <w:p w:rsidR="005C0218" w:rsidP="005C0218" w14:paraId="4E440AEF" w14:textId="77777777">
      <w:pPr>
        <w:rPr>
          <w:b/>
        </w:rPr>
      </w:pPr>
    </w:p>
    <w:p w:rsidR="005C0218" w:rsidP="005C0218" w14:paraId="236455F5" w14:textId="77777777">
      <w:pPr>
        <w:rPr>
          <w:b/>
        </w:rPr>
      </w:pPr>
    </w:p>
    <w:p w:rsidR="005C0218" w:rsidP="005C0218" w14:paraId="5B425764" w14:textId="77777777">
      <w:pPr>
        <w:rPr>
          <w:b/>
        </w:rPr>
      </w:pPr>
    </w:p>
    <w:p w:rsidR="005C0218" w:rsidP="005C0218" w14:paraId="1B1F8ACC" w14:textId="77777777">
      <w:pPr>
        <w:rPr>
          <w:b/>
        </w:rPr>
      </w:pPr>
    </w:p>
    <w:p w:rsidR="005C0218" w:rsidP="005C0218" w14:paraId="241C6411" w14:textId="77777777">
      <w:pPr>
        <w:rPr>
          <w:b/>
        </w:rPr>
      </w:pPr>
    </w:p>
    <w:p w:rsidR="005C0218" w:rsidP="005C0218" w14:paraId="70379D3D" w14:textId="77777777">
      <w:pPr>
        <w:rPr>
          <w:b/>
        </w:rPr>
      </w:pPr>
    </w:p>
    <w:p w:rsidR="005C0218" w:rsidP="005C0218" w14:paraId="20982ECA" w14:textId="77777777">
      <w:pPr>
        <w:rPr>
          <w:b/>
        </w:rPr>
      </w:pPr>
    </w:p>
    <w:p w:rsidR="005C0218" w:rsidP="005C0218" w14:paraId="0947B827" w14:textId="77777777">
      <w:pPr>
        <w:rPr>
          <w:b/>
        </w:rPr>
      </w:pPr>
    </w:p>
    <w:p w:rsidR="005C0218" w:rsidP="005C0218" w14:paraId="1F706F8F" w14:textId="77777777">
      <w:pPr>
        <w:rPr>
          <w:b/>
        </w:rPr>
      </w:pPr>
    </w:p>
    <w:p w:rsidR="005C0218" w:rsidP="005C0218" w14:paraId="37748E0D" w14:textId="77777777">
      <w:pPr>
        <w:rPr>
          <w:b/>
        </w:rPr>
      </w:pPr>
    </w:p>
    <w:p w:rsidR="005C0218" w:rsidP="005C0218" w14:paraId="0D7A5F0B" w14:textId="77777777">
      <w:pPr>
        <w:rPr>
          <w:b/>
        </w:rPr>
      </w:pPr>
    </w:p>
    <w:p w:rsidR="005C0218" w:rsidP="005C0218" w14:paraId="2A9CE610" w14:textId="77777777">
      <w:pPr>
        <w:rPr>
          <w:b/>
        </w:rPr>
      </w:pPr>
    </w:p>
    <w:p w:rsidR="005C0218" w:rsidP="005C0218" w14:paraId="6032CF13" w14:textId="77777777">
      <w:pPr>
        <w:rPr>
          <w:b/>
        </w:rPr>
      </w:pPr>
    </w:p>
    <w:p w:rsidR="005C0218" w:rsidP="005C0218" w14:paraId="183EEEE3" w14:textId="77777777">
      <w:pPr>
        <w:rPr>
          <w:b/>
        </w:rPr>
      </w:pPr>
    </w:p>
    <w:p w:rsidR="005C0218" w:rsidP="005C0218" w14:paraId="415F2BEB" w14:textId="77777777">
      <w:pPr>
        <w:rPr>
          <w:b/>
        </w:rPr>
      </w:pPr>
    </w:p>
    <w:p w:rsidR="005C0218" w:rsidP="005C0218" w14:paraId="7B24ABB6" w14:textId="77777777">
      <w:pPr>
        <w:rPr>
          <w:b/>
        </w:rPr>
      </w:pPr>
    </w:p>
    <w:p w:rsidR="005C0218" w:rsidRPr="00BD5A06" w:rsidP="005C0218" w14:paraId="48DC610C" w14:textId="77777777">
      <w:pPr>
        <w:rPr>
          <w:b/>
        </w:rPr>
      </w:pPr>
    </w:p>
    <w:p w:rsidR="005C0218" w:rsidP="005C0218" w14:paraId="4983F3FB" w14:textId="77777777">
      <w:pPr>
        <w:rPr>
          <w:b/>
          <w:sz w:val="24"/>
          <w:lang w:val="en-US"/>
        </w:rPr>
      </w:pPr>
    </w:p>
    <w:p w:rsidR="005C0218" w:rsidP="005C0218" w14:paraId="6633D03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5C0218" w:rsidP="005C0218" w14:paraId="6CC83E6C" w14:textId="77777777">
      <w:pPr>
        <w:rPr>
          <w:b/>
          <w:sz w:val="24"/>
          <w:lang w:val="en-US"/>
        </w:rPr>
      </w:pPr>
    </w:p>
    <w:p w:rsidR="005C0218" w:rsidP="005C0218" w14:paraId="590FB104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5C0218" w:rsidRPr="008702EA" w:rsidP="005C0218" w14:paraId="4A06C2FD" w14:textId="77777777">
      <w:pPr>
        <w:rPr>
          <w:i/>
          <w:color w:val="0070C0"/>
          <w:szCs w:val="22"/>
        </w:rPr>
      </w:pPr>
    </w:p>
    <w:p w:rsidR="005C0218" w:rsidRPr="008F454C" w:rsidP="005C0218" w14:paraId="00734A44" w14:textId="77777777">
      <w:pPr>
        <w:rPr>
          <w:b/>
        </w:rPr>
      </w:pPr>
    </w:p>
    <w:p w:rsidR="005C0218" w:rsidRPr="00B43B5B" w:rsidP="005C0218" w14:paraId="61F4CAD3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40"/>
        <w:gridCol w:w="2104"/>
        <w:gridCol w:w="2105"/>
        <w:gridCol w:w="2105"/>
        <w:gridCol w:w="2004"/>
      </w:tblGrid>
      <w:tr w14:paraId="7D86224D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C0218" w:rsidRPr="00B43B5B" w:rsidP="00EE5650" w14:paraId="0715DC5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C0218" w:rsidRPr="00B43B5B" w:rsidP="00EE5650" w14:paraId="6CB3CDA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C0218" w:rsidRPr="00B43B5B" w:rsidP="00EE5650" w14:paraId="48E6434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44B00E7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312838A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C0218" w:rsidRPr="00B43B5B" w:rsidP="00EE5650" w14:paraId="6F136DA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C0218" w:rsidRPr="00B43B5B" w:rsidP="00EE5650" w14:paraId="5762CF4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04B78DD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C0218" w:rsidRPr="00B43B5B" w:rsidP="00EE5650" w14:paraId="10C88AC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C0218" w:rsidRPr="00B43B5B" w:rsidP="00EE5650" w14:paraId="787FE34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C0218" w:rsidRPr="00B43B5B" w:rsidP="00EE5650" w14:paraId="5D40155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C0218" w:rsidRPr="00B43B5B" w:rsidP="00EE5650" w14:paraId="7E7F2A3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C0218" w:rsidRPr="00B43B5B" w:rsidP="00EE5650" w14:paraId="6F83F6C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C0218" w:rsidRPr="00B43B5B" w:rsidP="00EE5650" w14:paraId="349FB02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6D366D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5C14192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0A15A9A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4D50B4" w:rsidP="00EE5650" w14:paraId="7C199C17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141FD636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1DDEDF3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0A26AC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08B9804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4F7B94F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530F7C4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B0F4CEF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2469995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P="00EE5650" w14:paraId="022CF355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  <w:p w:rsidR="005C0218" w:rsidP="00EE5650" w14:paraId="117FAAFF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  <w:p w:rsidR="005C0218" w:rsidP="00EE5650" w14:paraId="69CFA51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5C0218" w:rsidRPr="00B43B5B" w:rsidP="00EE5650" w14:paraId="5DFC89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3C2EAF3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6604C9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60B496F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5A21D5B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50714D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C0218" w:rsidP="00EE5650" w14:paraId="5BB72F6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5</w:t>
            </w:r>
          </w:p>
          <w:p w:rsidR="005C0218" w:rsidRPr="00B43B5B" w:rsidP="00EE5650" w14:paraId="1DA3791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F82C59" w:rsidP="00EE5650" w14:paraId="23681615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5C0218" w:rsidRPr="00B43B5B" w:rsidP="00EE5650" w14:paraId="6B23F1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5CE56B9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5C0218" w:rsidRPr="00F82C59" w:rsidP="00EE5650" w14:paraId="685DE835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1EC3609C" w14:textId="77777777" w:rsidTr="00EE5650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C0218" w:rsidRPr="00B43B5B" w:rsidP="00EE5650" w14:paraId="674D1FA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C0218" w:rsidRPr="00B43B5B" w:rsidP="00EE5650" w14:paraId="14C4EDD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C0218" w:rsidRPr="00B43B5B" w:rsidP="00EE5650" w14:paraId="61E426B8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C0218" w:rsidRPr="00B43B5B" w:rsidP="00EE5650" w14:paraId="08AE38BD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C0218" w:rsidRPr="00B43B5B" w:rsidP="005C0218" w14:paraId="485E121E" w14:textId="77777777">
      <w:pPr>
        <w:rPr>
          <w:i/>
          <w:color w:val="0070C0"/>
          <w:szCs w:val="22"/>
          <w:lang w:val="en-US"/>
        </w:rPr>
      </w:pPr>
    </w:p>
    <w:p w:rsidR="005C0218" w:rsidP="005C0218" w14:paraId="5BE9F3BF" w14:textId="77777777">
      <w:pPr>
        <w:rPr>
          <w:b/>
          <w:sz w:val="24"/>
          <w:lang w:val="en-US"/>
        </w:rPr>
      </w:pPr>
    </w:p>
    <w:p w:rsidR="005C0218" w:rsidRPr="00B43B5B" w:rsidP="005C0218" w14:paraId="3938C0FA" w14:textId="77777777">
      <w:pPr>
        <w:rPr>
          <w:b/>
          <w:sz w:val="24"/>
          <w:lang w:val="en-US"/>
        </w:rPr>
      </w:pPr>
    </w:p>
    <w:p w:rsidR="005C0218" w:rsidRPr="007A4C14" w:rsidP="005C0218" w14:paraId="51500173" w14:textId="777777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5C0218" w:rsidP="005C0218" w14:paraId="05546F53" w14:textId="77777777">
      <w:pPr>
        <w:rPr>
          <w:sz w:val="32"/>
          <w:szCs w:val="40"/>
        </w:rPr>
      </w:pPr>
    </w:p>
    <w:p w:rsidR="005C0218" w:rsidRPr="00110F6A" w:rsidP="005C0218" w14:paraId="133F6EC4" w14:textId="77777777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5C0218" w:rsidRPr="00110F6A" w:rsidP="005C0218" w14:paraId="0388FDBE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5C0218" w:rsidRPr="00110F6A" w:rsidP="005C0218" w14:paraId="397B1FC4" w14:textId="77777777">
      <w:r w:rsidRPr="00110F6A">
        <w:t>Dette ville medført en ressursbruk på</w:t>
      </w:r>
    </w:p>
    <w:p w:rsidR="005C0218" w:rsidRPr="00110F6A" w:rsidP="005C0218" w14:paraId="437E6F74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5C0218" w:rsidRPr="00110F6A" w:rsidP="005C0218" w14:paraId="64869965" w14:textId="77777777">
      <w:r w:rsidRPr="00110F6A">
        <w:t>og risikoen ville, slik vi ser det, blitt redusert med</w:t>
      </w:r>
    </w:p>
    <w:p w:rsidR="005C0218" w:rsidRPr="00110F6A" w:rsidP="005C0218" w14:paraId="1AB792E2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5C0218" w:rsidRPr="00110F6A" w:rsidP="005C0218" w14:paraId="0F8A9DC1" w14:textId="777777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C0218" w:rsidP="005C0218" w14:paraId="53D2AAB0" w14:textId="77777777">
      <w:pPr>
        <w:pStyle w:val="Heading2"/>
      </w:pPr>
      <w:r>
        <w:t xml:space="preserve">HANDLINGSPLAN </w:t>
      </w:r>
    </w:p>
    <w:p w:rsidR="005C0218" w:rsidP="005C0218" w14:paraId="53EAF6E8" w14:textId="77777777">
      <w:pPr>
        <w:pStyle w:val="Heading2"/>
      </w:pPr>
    </w:p>
    <w:p w:rsidR="005C0218" w:rsidRPr="00110F6A" w:rsidP="005C0218" w14:paraId="780EFB5E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50BDC4EC" w14:textId="77777777" w:rsidTr="00EE5650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1CE443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111C414F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04023E42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651B132F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5ABBEE87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6BAA5EE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17C8316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50059D36" w14:textId="77777777" w:rsidTr="00EE5650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1B387B29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F82C59" w:rsidP="00EE5650" w14:paraId="60D99D2C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176F938D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ikre med en kjett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2E7C57A6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733B4375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397DCA2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33F819E1" w14:textId="77777777">
            <w:pPr>
              <w:rPr>
                <w:b/>
                <w:bCs/>
              </w:rPr>
            </w:pPr>
          </w:p>
        </w:tc>
      </w:tr>
      <w:tr w14:paraId="5AB23326" w14:textId="77777777" w:rsidTr="00EE5650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26CFD9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2A49E6BF" w14:textId="77777777">
            <w:r>
              <w:t>Scenario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025F325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AEDC767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F07A917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33EE95C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62F48C2B" w14:textId="77777777">
            <w:pPr>
              <w:rPr>
                <w:b/>
                <w:bCs/>
              </w:rPr>
            </w:pPr>
          </w:p>
        </w:tc>
      </w:tr>
      <w:tr w14:paraId="76121CD6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161175E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04CA2D78" w14:textId="77777777">
            <w:r>
              <w:t xml:space="preserve">Scenario2 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B3F1089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ette opp skilt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D6A491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182F8D6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6890D86C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17CB874C" w14:textId="77777777">
            <w:pPr>
              <w:rPr>
                <w:b/>
                <w:bCs/>
              </w:rPr>
            </w:pPr>
          </w:p>
        </w:tc>
      </w:tr>
      <w:tr w14:paraId="5676CE48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FE940B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226499CE" w14:textId="77777777">
            <w:r>
              <w:t>Scenario4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86D27D7" w14:textId="77777777">
            <w:r>
              <w:rPr>
                <w:rFonts w:ascii="Times New Roman" w:hAnsi="Times New Roman"/>
                <w:i/>
                <w:sz w:val="16"/>
                <w:szCs w:val="16"/>
              </w:rPr>
              <w:t>Montere avsu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E9E18D4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22B5FEB" w14:textId="77777777">
            <w:r>
              <w:t>01.01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50BB19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2CA87AAB" w14:textId="77777777">
            <w:pPr>
              <w:rPr>
                <w:b/>
                <w:bCs/>
              </w:rPr>
            </w:pPr>
          </w:p>
        </w:tc>
      </w:tr>
      <w:tr w14:paraId="309E84DD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6D48A0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42C021A2" w14:textId="77777777">
            <w:r>
              <w:t>Scenario5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FD71DB0" w14:textId="77777777">
            <w:r>
              <w:rPr>
                <w:rFonts w:ascii="Times New Roman" w:hAnsi="Times New Roman"/>
                <w:i/>
                <w:sz w:val="16"/>
                <w:szCs w:val="16"/>
              </w:rPr>
              <w:t>Kappe d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A9AE0F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2B589DA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976181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1285C335" w14:textId="77777777">
            <w:pPr>
              <w:rPr>
                <w:b/>
                <w:bCs/>
              </w:rPr>
            </w:pPr>
          </w:p>
        </w:tc>
      </w:tr>
      <w:tr w14:paraId="3EC9C68A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C5BDADA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7AE7C71A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8CE3A2A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A9A31B5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871951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8707C61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2E60487E" w14:textId="77777777">
            <w:pPr>
              <w:rPr>
                <w:b/>
                <w:bCs/>
              </w:rPr>
            </w:pPr>
          </w:p>
        </w:tc>
      </w:tr>
      <w:tr w14:paraId="7AD8189A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DD281E2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6FCDAE90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0AEC6FE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C14E1B5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82391A8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79796A6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7D7B361E" w14:textId="77777777">
            <w:pPr>
              <w:rPr>
                <w:b/>
                <w:bCs/>
              </w:rPr>
            </w:pPr>
          </w:p>
        </w:tc>
      </w:tr>
    </w:tbl>
    <w:p w:rsidR="005C0218" w:rsidRPr="008F454C" w:rsidP="005C0218" w14:paraId="4F34C7F3" w14:textId="77777777">
      <w:pPr>
        <w:rPr>
          <w:b/>
        </w:rPr>
      </w:pPr>
    </w:p>
    <w:p w:rsidR="005C0218" w:rsidP="005C0218" w14:paraId="36E7A6CB" w14:textId="77777777">
      <w:pPr>
        <w:pStyle w:val="Heading2"/>
      </w:pPr>
      <w:r>
        <w:t>Konklusjon:</w:t>
      </w:r>
    </w:p>
    <w:p w:rsidR="005C0218" w:rsidRPr="00F96023" w:rsidP="005C0218" w14:paraId="6FF69AB3" w14:textId="77777777"/>
    <w:p w:rsidR="005C0218" w:rsidP="005C0218" w14:paraId="6299C6E0" w14:textId="77777777">
      <w:r w:rsidRPr="00A211FE">
        <w:rPr>
          <w:rFonts w:ascii="Times New Roman" w:hAnsi="Times New Roman"/>
          <w:sz w:val="24"/>
        </w:rPr>
        <w:t>Verkstedet begynner å ta form etter sammenslåingen med Laksevåg vgs. Men det preges fortsatt av mye rot og en plan for/rutiner for rydding bør etter hvert komme på plass.</w:t>
      </w:r>
    </w:p>
    <w:p w:rsidR="005C0218" w:rsidP="005C0218" w14:paraId="406F7756" w14:textId="77777777"/>
    <w:p w:rsidR="005C0218" w:rsidP="005C0218" w14:paraId="0F41F0AB" w14:textId="77777777">
      <w:pPr>
        <w:pStyle w:val="Normal2"/>
      </w:pPr>
    </w:p>
    <w:p w:rsidR="005C0218" w:rsidP="005C0218" w14:paraId="6FBA7C1A" w14:textId="77777777">
      <w:pPr>
        <w:pStyle w:val="Punktheading"/>
      </w:pPr>
      <w:r>
        <w:t>Kryssreferanser</w:t>
      </w:r>
    </w:p>
    <w:p w:rsidR="005C0218" w:rsidP="005C0218" w14:paraId="6037E32F" w14:textId="77777777"/>
    <w:p w:rsidR="005C0218" w:rsidRPr="006439BB" w:rsidP="005C0218" w14:paraId="5B137816" w14:textId="0B21FE31"/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1F062976" w14:textId="77777777" w:rsidTr="00EE5650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5C0218" w:rsidP="00EE5650" w14:paraId="14F2C10E" w14:textId="77777777">
            <w:pPr>
              <w:pStyle w:val="Xref"/>
            </w:pPr>
          </w:p>
          <w:p w:rsidR="005C0218" w:rsidP="00EE5650" w14:paraId="3FE5007D" w14:textId="77777777">
            <w:pPr>
              <w:pStyle w:val="Xref"/>
            </w:pPr>
          </w:p>
        </w:tc>
        <w:tc>
          <w:tcPr>
            <w:tcW w:w="3934" w:type="pct"/>
          </w:tcPr>
          <w:p w:rsidR="005C0218" w:rsidP="00EE5650" w14:paraId="4F50A369" w14:textId="77777777">
            <w:pPr>
              <w:pStyle w:val="Xref"/>
            </w:pPr>
          </w:p>
        </w:tc>
        <w:tc>
          <w:tcPr>
            <w:tcW w:w="83" w:type="pct"/>
          </w:tcPr>
          <w:p w:rsidR="005C0218" w:rsidP="00EE5650" w14:paraId="6399D17A" w14:textId="77777777">
            <w:pPr>
              <w:pStyle w:val="Xref"/>
            </w:pPr>
          </w:p>
        </w:tc>
      </w:tr>
    </w:tbl>
    <w:p w:rsidR="005C0218" w:rsidP="005C0218" w14:paraId="4A715C2C" w14:textId="77777777">
      <w:pPr>
        <w:pStyle w:val="Punktheading"/>
      </w:pPr>
      <w:r>
        <w:t>Eksterne referanser</w:t>
      </w:r>
    </w:p>
    <w:p w:rsidR="005C0218" w:rsidP="005C0218" w14:paraId="79E9E8AF" w14:textId="77777777"/>
    <w:p w:rsidR="005C0218" w:rsidRPr="008E2028" w:rsidP="005C0218" w14:paraId="1D908693" w14:textId="77777777">
      <w:r>
        <w:t>DnV</w:t>
      </w:r>
      <w:r>
        <w:t xml:space="preserve">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BC2B35A" w14:textId="77777777" w:rsidTr="00EE5650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C0218" w:rsidP="00EE5650" w14:paraId="4C8778C3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5C0218" w:rsidP="00EE5650" w14:paraId="0430B5FF" w14:textId="77777777">
            <w:pPr>
              <w:pStyle w:val="Xref"/>
              <w:rPr>
                <w:color w:val="000080"/>
              </w:rPr>
            </w:pPr>
          </w:p>
        </w:tc>
      </w:tr>
    </w:tbl>
    <w:p w:rsidR="005C0218" w:rsidP="005C0218" w14:paraId="57677AFB" w14:textId="77777777">
      <w:pPr>
        <w:pStyle w:val="Normal2"/>
      </w:pPr>
    </w:p>
    <w:p w:rsidR="005C0218" w:rsidP="005C0218" w14:paraId="37E5CF9E" w14:textId="77777777"/>
    <w:p w:rsidR="005C0218" w:rsidP="005C0218" w14:paraId="065AB17A" w14:textId="77777777"/>
    <w:p w:rsidR="005C0218" w:rsidP="005C0218" w14:paraId="605736F6" w14:textId="77777777">
      <w:pPr>
        <w:pStyle w:val="Normal2"/>
      </w:pPr>
    </w:p>
    <w:p w:rsidR="0052577D" w14:paraId="21C64308" w14:textId="77777777"/>
    <w:p w:rsidR="0052577D" w14:paraId="21C64309" w14:textId="77777777"/>
    <w:p w:rsidR="0052577D" w14:paraId="21C6430A" w14:textId="77777777"/>
    <w:p w:rsidR="0052577D" w14:paraId="21C6430B" w14:textId="77777777">
      <w:pPr>
        <w:pStyle w:val="Normal2"/>
      </w:pPr>
    </w:p>
    <w:p w:rsidR="0052577D" w14:paraId="21C6430C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0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1C64310" w14:textId="77777777">
      <w:pPr>
        <w:pStyle w:val="Punktheading"/>
      </w:pPr>
      <w:bookmarkEnd w:id="0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1C64313" w14:textId="77777777">
      <w:pPr>
        <w:pStyle w:val="Normal2"/>
      </w:pPr>
      <w:bookmarkEnd w:id="1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1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1C6431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1C6431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1C6431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1C6431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3</w:t>
          </w:r>
          <w:r>
            <w:rPr>
              <w:i w:val="0"/>
              <w:sz w:val="20"/>
            </w:rPr>
            <w:fldChar w:fldCharType="end"/>
          </w:r>
        </w:p>
      </w:tc>
    </w:tr>
    <w:tr w14:paraId="21C6432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1C6432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1C6432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1C6432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1C6432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2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21C6431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1C6431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1C6431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1C6431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1C6431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1C6431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1C6431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2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8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45E1F"/>
    <w:rsid w:val="00582AE7"/>
    <w:rsid w:val="005C0218"/>
    <w:rsid w:val="005C51C7"/>
    <w:rsid w:val="005E76BE"/>
    <w:rsid w:val="00611FF0"/>
    <w:rsid w:val="006439BB"/>
    <w:rsid w:val="007258D8"/>
    <w:rsid w:val="007311BF"/>
    <w:rsid w:val="00742174"/>
    <w:rsid w:val="00785042"/>
    <w:rsid w:val="007A4C14"/>
    <w:rsid w:val="007A7A3C"/>
    <w:rsid w:val="007C332C"/>
    <w:rsid w:val="008348DF"/>
    <w:rsid w:val="0086024C"/>
    <w:rsid w:val="0086091A"/>
    <w:rsid w:val="008702EA"/>
    <w:rsid w:val="00893324"/>
    <w:rsid w:val="00897DDC"/>
    <w:rsid w:val="008D11BF"/>
    <w:rsid w:val="008D52AE"/>
    <w:rsid w:val="008E2028"/>
    <w:rsid w:val="008F454C"/>
    <w:rsid w:val="00922FFB"/>
    <w:rsid w:val="00934CCF"/>
    <w:rsid w:val="009626F1"/>
    <w:rsid w:val="0097486D"/>
    <w:rsid w:val="00A01195"/>
    <w:rsid w:val="00A163D2"/>
    <w:rsid w:val="00A211FE"/>
    <w:rsid w:val="00A62371"/>
    <w:rsid w:val="00A669BA"/>
    <w:rsid w:val="00A81B36"/>
    <w:rsid w:val="00A84D19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EE5650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5C021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5C021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5C0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70E44-BDC7-462B-82CF-301876773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2</TotalTime>
  <Pages>6</Pages>
  <Words>1048</Words>
  <Characters>6123</Characters>
  <Application>Microsoft Office Word</Application>
  <DocSecurity>4</DocSecurity>
  <Lines>51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Maskinhall 2021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4-13T09:1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Maskinhall 2021</vt:lpwstr>
  </property>
  <property fmtid="{D5CDD505-2E9C-101B-9397-08002B2CF9AE}" pid="4" name="EK_GjelderFra">
    <vt:lpwstr>11.04.2025</vt:lpwstr>
  </property>
  <property fmtid="{D5CDD505-2E9C-101B-9397-08002B2CF9AE}" pid="5" name="EK_RefNr">
    <vt:lpwstr>KS2017.2.1.9-2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Øystein Mjøme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